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6A2C" w:rsidRPr="00B76A2C" w:rsidRDefault="00B76A2C" w:rsidP="00B76A2C">
      <w:pPr>
        <w:jc w:val="center"/>
        <w:rPr>
          <w:rFonts w:ascii="Tahoma" w:hAnsi="Tahoma" w:cs="Tahoma"/>
          <w:szCs w:val="24"/>
        </w:rPr>
      </w:pPr>
      <w:r w:rsidRPr="00B76A2C">
        <w:rPr>
          <w:rFonts w:ascii="Arial" w:hAnsi="Arial" w:cs="Arial"/>
          <w:b/>
          <w:bCs/>
          <w:color w:val="000000"/>
          <w:sz w:val="32"/>
          <w:szCs w:val="32"/>
        </w:rPr>
        <w:t>User Acceptance test</w:t>
      </w:r>
    </w:p>
    <w:p w:rsidR="00B76A2C" w:rsidRDefault="00B76A2C" w:rsidP="00B76A2C">
      <w:pPr>
        <w:rPr>
          <w:rFonts w:ascii="Tahoma" w:hAnsi="Tahoma" w:cs="Tahoma"/>
          <w:szCs w:val="24"/>
        </w:rPr>
      </w:pPr>
    </w:p>
    <w:p w:rsidR="00B76A2C" w:rsidRPr="00B76A2C" w:rsidRDefault="00B76A2C" w:rsidP="00B76A2C">
      <w:pPr>
        <w:rPr>
          <w:rFonts w:ascii="Tahoma" w:hAnsi="Tahoma" w:cs="Tahoma"/>
          <w:szCs w:val="24"/>
        </w:rPr>
      </w:pPr>
    </w:p>
    <w:p w:rsidR="00B76A2C" w:rsidRPr="00B76A2C" w:rsidRDefault="00B76A2C" w:rsidP="00B76A2C">
      <w:pPr>
        <w:rPr>
          <w:rFonts w:ascii="Tahoma" w:hAnsi="Tahoma" w:cs="Tahoma"/>
          <w:szCs w:val="24"/>
        </w:rPr>
      </w:pPr>
      <w:r w:rsidRPr="00B76A2C">
        <w:rPr>
          <w:rFonts w:ascii="Arial" w:hAnsi="Arial" w:cs="Arial"/>
          <w:b/>
          <w:bCs/>
          <w:color w:val="000000"/>
          <w:sz w:val="32"/>
          <w:szCs w:val="32"/>
        </w:rPr>
        <w:t>Member acceptance test</w:t>
      </w:r>
    </w:p>
    <w:p w:rsidR="00B76A2C" w:rsidRPr="00B76A2C" w:rsidRDefault="00B76A2C" w:rsidP="00B76A2C">
      <w:pPr>
        <w:spacing w:after="240"/>
        <w:rPr>
          <w:rFonts w:ascii="Tahoma" w:hAnsi="Tahoma" w:cs="Tahoma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8"/>
        <w:gridCol w:w="6932"/>
      </w:tblGrid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 xml:space="preserve">Test case ID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UAT-00</w:t>
            </w: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Test item(s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This test case verifies whether the user as member system provides an English interface</w:t>
            </w: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Input specifi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Output specifi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Environment need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</w:tbl>
    <w:p w:rsidR="00B76A2C" w:rsidRPr="00B76A2C" w:rsidRDefault="00B76A2C" w:rsidP="00B76A2C">
      <w:pPr>
        <w:rPr>
          <w:rFonts w:ascii="Tahoma" w:hAnsi="Tahoma" w:cs="Tahoma"/>
          <w:szCs w:val="24"/>
        </w:rPr>
      </w:pPr>
    </w:p>
    <w:p w:rsidR="00B76A2C" w:rsidRDefault="00B76A2C">
      <w:pPr>
        <w:spacing w:after="160" w:line="259" w:lineRule="auto"/>
        <w:rPr>
          <w:rFonts w:ascii="Arial" w:hAnsi="Arial" w:cs="Arial"/>
          <w:b/>
          <w:bCs/>
          <w:color w:val="000000"/>
          <w:sz w:val="29"/>
          <w:szCs w:val="29"/>
        </w:rPr>
      </w:pPr>
      <w:r>
        <w:rPr>
          <w:rFonts w:ascii="Arial" w:hAnsi="Arial" w:cs="Arial"/>
          <w:b/>
          <w:bCs/>
          <w:color w:val="000000"/>
          <w:sz w:val="29"/>
          <w:szCs w:val="29"/>
        </w:rPr>
        <w:br w:type="page"/>
      </w:r>
    </w:p>
    <w:p w:rsidR="00B76A2C" w:rsidRPr="00B76A2C" w:rsidRDefault="00B76A2C" w:rsidP="00B76A2C">
      <w:pPr>
        <w:jc w:val="center"/>
        <w:rPr>
          <w:rFonts w:ascii="Tahoma" w:hAnsi="Tahoma" w:cs="Tahoma"/>
          <w:szCs w:val="24"/>
        </w:rPr>
      </w:pPr>
      <w:r>
        <w:rPr>
          <w:rFonts w:ascii="Arial" w:hAnsi="Arial" w:cs="Arial"/>
          <w:b/>
          <w:bCs/>
          <w:color w:val="000000"/>
          <w:sz w:val="29"/>
          <w:szCs w:val="29"/>
        </w:rPr>
        <w:lastRenderedPageBreak/>
        <w:t>Non-</w:t>
      </w:r>
      <w:r w:rsidRPr="00B76A2C">
        <w:rPr>
          <w:rFonts w:ascii="Arial" w:hAnsi="Arial" w:cs="Arial"/>
          <w:b/>
          <w:bCs/>
          <w:color w:val="000000"/>
          <w:sz w:val="29"/>
          <w:szCs w:val="29"/>
        </w:rPr>
        <w:t>functional requirement test</w:t>
      </w:r>
    </w:p>
    <w:p w:rsidR="00B76A2C" w:rsidRPr="00B76A2C" w:rsidRDefault="00B76A2C" w:rsidP="00B76A2C">
      <w:pPr>
        <w:spacing w:after="240"/>
        <w:rPr>
          <w:rFonts w:ascii="Tahoma" w:hAnsi="Tahoma" w:cs="Tahoma"/>
          <w:szCs w:val="24"/>
        </w:rPr>
      </w:pPr>
    </w:p>
    <w:tbl>
      <w:tblPr>
        <w:tblW w:w="938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3573"/>
        <w:gridCol w:w="567"/>
        <w:gridCol w:w="567"/>
        <w:gridCol w:w="567"/>
        <w:gridCol w:w="567"/>
        <w:gridCol w:w="567"/>
        <w:gridCol w:w="2126"/>
      </w:tblGrid>
      <w:tr w:rsidR="00B76A2C" w:rsidRPr="00FA2FF6" w:rsidTr="00903435">
        <w:trPr>
          <w:tblHeader/>
        </w:trPr>
        <w:tc>
          <w:tcPr>
            <w:tcW w:w="4424" w:type="dxa"/>
            <w:gridSpan w:val="2"/>
            <w:vMerge w:val="restart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Criteria</w:t>
            </w:r>
          </w:p>
        </w:tc>
        <w:tc>
          <w:tcPr>
            <w:tcW w:w="2835" w:type="dxa"/>
            <w:gridSpan w:val="5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Assessment Level</w:t>
            </w:r>
          </w:p>
        </w:tc>
        <w:tc>
          <w:tcPr>
            <w:tcW w:w="2126" w:type="dxa"/>
            <w:vMerge w:val="restart"/>
            <w:shd w:val="clear" w:color="auto" w:fill="D0CECE" w:themeFill="background2" w:themeFillShade="E6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Remark</w:t>
            </w:r>
          </w:p>
        </w:tc>
      </w:tr>
      <w:tr w:rsidR="00B76A2C" w:rsidRPr="00FA2FF6" w:rsidTr="00903435">
        <w:trPr>
          <w:tblHeader/>
        </w:trPr>
        <w:tc>
          <w:tcPr>
            <w:tcW w:w="4424" w:type="dxa"/>
            <w:gridSpan w:val="2"/>
            <w:vMerge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5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4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3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2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2126" w:type="dxa"/>
            <w:vMerge/>
            <w:shd w:val="clear" w:color="auto" w:fill="D0CECE" w:themeFill="background2" w:themeFillShade="E6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1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2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3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4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5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6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7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</w:tbl>
    <w:p w:rsidR="00B76A2C" w:rsidRDefault="00B76A2C">
      <w:pPr>
        <w:spacing w:after="160" w:line="259" w:lineRule="auto"/>
        <w:rPr>
          <w:rFonts w:ascii="Angsana New" w:hAnsi="Angsana New"/>
          <w:b/>
          <w:bCs/>
          <w:color w:val="000000" w:themeColor="text1"/>
          <w:sz w:val="32"/>
          <w:szCs w:val="32"/>
          <w:cs/>
        </w:rPr>
      </w:pPr>
      <w:r w:rsidRPr="00B76A2C">
        <w:rPr>
          <w:rFonts w:ascii="Tahoma" w:hAnsi="Tahoma" w:cs="Tahoma"/>
          <w:szCs w:val="24"/>
        </w:rPr>
        <w:br/>
      </w:r>
      <w:r w:rsidRPr="00B76A2C">
        <w:rPr>
          <w:rFonts w:ascii="Tahoma" w:hAnsi="Tahoma" w:cs="Tahoma"/>
          <w:szCs w:val="24"/>
        </w:rPr>
        <w:br/>
      </w:r>
    </w:p>
    <w:p w:rsidR="00B76A2C" w:rsidRDefault="00B76A2C">
      <w:pPr>
        <w:spacing w:after="160" w:line="259" w:lineRule="auto"/>
        <w:rPr>
          <w:rFonts w:ascii="Angsana New" w:hAnsi="Angsana New" w:hint="cs"/>
          <w:b/>
          <w:bCs/>
          <w:color w:val="000000" w:themeColor="text1"/>
          <w:sz w:val="32"/>
          <w:szCs w:val="32"/>
          <w:cs/>
        </w:rPr>
      </w:pPr>
      <w:r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br w:type="page"/>
      </w:r>
    </w:p>
    <w:p w:rsidR="00B76A2C" w:rsidRPr="00B76A2C" w:rsidRDefault="00B76A2C" w:rsidP="00B76A2C">
      <w:pPr>
        <w:jc w:val="center"/>
        <w:rPr>
          <w:rFonts w:ascii="Angsana New" w:hAnsi="Angsana New"/>
          <w:b/>
          <w:bCs/>
          <w:color w:val="000000" w:themeColor="text1"/>
          <w:sz w:val="36"/>
          <w:szCs w:val="36"/>
        </w:rPr>
      </w:pPr>
      <w:r w:rsidRPr="00B76A2C">
        <w:rPr>
          <w:rFonts w:ascii="Angsana New" w:hAnsi="Angsana New"/>
          <w:b/>
          <w:bCs/>
          <w:color w:val="000000" w:themeColor="text1"/>
          <w:sz w:val="36"/>
          <w:szCs w:val="36"/>
          <w:cs/>
        </w:rPr>
        <w:lastRenderedPageBreak/>
        <w:t>การประเมินความพึงพอใจต่อ</w:t>
      </w:r>
      <w:r w:rsidRPr="00B76A2C">
        <w:rPr>
          <w:rFonts w:ascii="Angsana New" w:hAnsi="Angsana New" w:hint="cs"/>
          <w:b/>
          <w:bCs/>
          <w:color w:val="000000" w:themeColor="text1"/>
          <w:sz w:val="36"/>
          <w:szCs w:val="36"/>
          <w:cs/>
        </w:rPr>
        <w:t xml:space="preserve">เว็บไซต์ </w:t>
      </w:r>
      <w:proofErr w:type="spellStart"/>
      <w:r w:rsidRPr="00B76A2C">
        <w:rPr>
          <w:rFonts w:ascii="Angsana New" w:hAnsi="Angsana New"/>
          <w:b/>
          <w:bCs/>
          <w:color w:val="000000" w:themeColor="text1"/>
          <w:sz w:val="36"/>
          <w:szCs w:val="36"/>
        </w:rPr>
        <w:t>Wat</w:t>
      </w:r>
      <w:proofErr w:type="spellEnd"/>
      <w:r w:rsidRPr="00B76A2C">
        <w:rPr>
          <w:rFonts w:ascii="Angsana New" w:hAnsi="Angsana New"/>
          <w:b/>
          <w:bCs/>
          <w:color w:val="000000" w:themeColor="text1"/>
          <w:sz w:val="36"/>
          <w:szCs w:val="36"/>
        </w:rPr>
        <w:t xml:space="preserve"> </w:t>
      </w:r>
      <w:proofErr w:type="spellStart"/>
      <w:r w:rsidRPr="00B76A2C">
        <w:rPr>
          <w:rFonts w:ascii="Angsana New" w:hAnsi="Angsana New"/>
          <w:b/>
          <w:bCs/>
          <w:color w:val="000000" w:themeColor="text1"/>
          <w:sz w:val="36"/>
          <w:szCs w:val="36"/>
        </w:rPr>
        <w:t>Phra</w:t>
      </w:r>
      <w:proofErr w:type="spellEnd"/>
      <w:r w:rsidRPr="00B76A2C">
        <w:rPr>
          <w:rFonts w:ascii="Angsana New" w:hAnsi="Angsana New"/>
          <w:b/>
          <w:bCs/>
          <w:color w:val="000000" w:themeColor="text1"/>
          <w:sz w:val="36"/>
          <w:szCs w:val="36"/>
        </w:rPr>
        <w:t xml:space="preserve"> Singh Website </w:t>
      </w:r>
      <w:r w:rsidRPr="00B76A2C">
        <w:rPr>
          <w:rFonts w:ascii="Angsana New" w:hAnsi="Angsana New" w:hint="cs"/>
          <w:b/>
          <w:bCs/>
          <w:color w:val="000000" w:themeColor="text1"/>
          <w:sz w:val="36"/>
          <w:szCs w:val="36"/>
          <w:cs/>
        </w:rPr>
        <w:t xml:space="preserve">โดยกลุ่ม </w:t>
      </w:r>
      <w:r w:rsidRPr="00B76A2C">
        <w:rPr>
          <w:rFonts w:ascii="Angsana New" w:hAnsi="Angsana New"/>
          <w:b/>
          <w:bCs/>
          <w:color w:val="000000" w:themeColor="text1"/>
          <w:sz w:val="36"/>
          <w:szCs w:val="36"/>
        </w:rPr>
        <w:t>Aslan</w:t>
      </w:r>
    </w:p>
    <w:p w:rsidR="00B76A2C" w:rsidRPr="00FA2FF6" w:rsidRDefault="00B76A2C" w:rsidP="00B76A2C">
      <w:pPr>
        <w:spacing w:before="120"/>
        <w:rPr>
          <w:rFonts w:ascii="Angsana New" w:hAnsi="Angsana New"/>
          <w:b/>
          <w:bCs/>
          <w:color w:val="000000" w:themeColor="text1"/>
          <w:sz w:val="32"/>
          <w:szCs w:val="32"/>
        </w:rPr>
      </w:pPr>
      <w:r w:rsidRPr="00FA2FF6"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t xml:space="preserve">ระดับการประเมิน๕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</w:rPr>
        <w:t xml:space="preserve">=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t xml:space="preserve">มากที่สุด๔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</w:rPr>
        <w:t xml:space="preserve">=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t>มาก ๓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</w:rPr>
        <w:t xml:space="preserve"> =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t xml:space="preserve">ปานกลาง ๒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</w:rPr>
        <w:t xml:space="preserve">=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t xml:space="preserve">น้อย ๑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</w:rPr>
        <w:t xml:space="preserve">= </w:t>
      </w:r>
      <w:r w:rsidRPr="00FA2FF6"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t>น้อยที่สุด</w:t>
      </w:r>
      <w:r>
        <w:rPr>
          <w:rFonts w:ascii="Angsana New" w:hAnsi="Angsana New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00257F" wp14:editId="50AB6781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6A2C" w:rsidRDefault="00B76A2C" w:rsidP="00B76A2C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00257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474.35pt;margin-top:748.6pt;width:54.35pt;height:2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zcUfwIAAA4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zlG&#10;inRA0QMfPLrWA5qH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" stroked="f">
                <v:textbox>
                  <w:txbxContent>
                    <w:p w:rsidR="00B76A2C" w:rsidRDefault="00B76A2C" w:rsidP="00B76A2C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ngsana New" w:hAnsi="Angsana New"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AEAF21" wp14:editId="7A817B12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6A2C" w:rsidRDefault="00B76A2C" w:rsidP="00B76A2C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AEAF21" id="Text Box 6" o:spid="_x0000_s1027" type="#_x0000_t202" style="position:absolute;margin-left:474.35pt;margin-top:748.6pt;width:54.35pt;height:27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Zc5ggIAABU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xlG&#10;inRA0QMfPLrWA5qF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" stroked="f">
                <v:textbox>
                  <w:txbxContent>
                    <w:p w:rsidR="00B76A2C" w:rsidRDefault="00B76A2C" w:rsidP="00B76A2C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38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3573"/>
        <w:gridCol w:w="567"/>
        <w:gridCol w:w="567"/>
        <w:gridCol w:w="567"/>
        <w:gridCol w:w="567"/>
        <w:gridCol w:w="567"/>
        <w:gridCol w:w="2126"/>
      </w:tblGrid>
      <w:tr w:rsidR="00B76A2C" w:rsidRPr="00FA2FF6" w:rsidTr="00B76A2C">
        <w:trPr>
          <w:tblHeader/>
        </w:trPr>
        <w:tc>
          <w:tcPr>
            <w:tcW w:w="4424" w:type="dxa"/>
            <w:gridSpan w:val="2"/>
            <w:vMerge w:val="restart"/>
            <w:shd w:val="clear" w:color="auto" w:fill="D0CECE" w:themeFill="background2" w:themeFillShade="E6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FA2FF6"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ประเด็นการประเมิน</w:t>
            </w:r>
          </w:p>
        </w:tc>
        <w:tc>
          <w:tcPr>
            <w:tcW w:w="2835" w:type="dxa"/>
            <w:gridSpan w:val="5"/>
            <w:shd w:val="clear" w:color="auto" w:fill="D0CECE" w:themeFill="background2" w:themeFillShade="E6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FA2FF6"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ระดับการประเมิน</w:t>
            </w:r>
          </w:p>
        </w:tc>
        <w:tc>
          <w:tcPr>
            <w:tcW w:w="2126" w:type="dxa"/>
            <w:vMerge w:val="restart"/>
            <w:shd w:val="clear" w:color="auto" w:fill="D0CECE" w:themeFill="background2" w:themeFillShade="E6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มายเหตุ</w:t>
            </w:r>
          </w:p>
        </w:tc>
      </w:tr>
      <w:tr w:rsidR="00B76A2C" w:rsidRPr="00FA2FF6" w:rsidTr="00B76A2C">
        <w:trPr>
          <w:tblHeader/>
        </w:trPr>
        <w:tc>
          <w:tcPr>
            <w:tcW w:w="4424" w:type="dxa"/>
            <w:gridSpan w:val="2"/>
            <w:vMerge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B76A2C" w:rsidRDefault="00B76A2C" w:rsidP="00903435">
            <w:pPr>
              <w:spacing w:after="120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B76A2C"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B76A2C" w:rsidRDefault="00B76A2C" w:rsidP="00903435">
            <w:pPr>
              <w:spacing w:after="120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B76A2C"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B76A2C" w:rsidRDefault="00B76A2C" w:rsidP="00903435">
            <w:pPr>
              <w:spacing w:after="120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B76A2C"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B76A2C" w:rsidRDefault="00B76A2C" w:rsidP="00903435">
            <w:pPr>
              <w:spacing w:after="120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B76A2C"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B76A2C" w:rsidRDefault="00B76A2C" w:rsidP="00903435">
            <w:pPr>
              <w:spacing w:after="120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B76A2C"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2126" w:type="dxa"/>
            <w:vMerge/>
            <w:shd w:val="clear" w:color="auto" w:fill="D0CECE" w:themeFill="background2" w:themeFillShade="E6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</w:p>
        </w:tc>
      </w:tr>
      <w:tr w:rsidR="00B76A2C" w:rsidRPr="00FA2FF6" w:rsidTr="00B76A2C">
        <w:tc>
          <w:tcPr>
            <w:tcW w:w="851" w:type="dxa"/>
            <w:shd w:val="clear" w:color="auto" w:fill="auto"/>
          </w:tcPr>
          <w:p w:rsidR="00B76A2C" w:rsidRPr="00FA2FF6" w:rsidRDefault="00B76A2C" w:rsidP="00B76A2C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FA2FF6" w:rsidRDefault="00B76A2C" w:rsidP="00903435">
            <w:pPr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ผู้เข้าร่วม</w:t>
            </w: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บรรยาย</w:t>
            </w:r>
            <w:r>
              <w:rPr>
                <w:rFonts w:ascii="Angsana New" w:hAnsi="Angsana New" w:hint="cs"/>
                <w:sz w:val="32"/>
                <w:szCs w:val="32"/>
                <w:cs/>
              </w:rPr>
              <w:t>มีความรู้ความเข้าใจ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กี่ยวกับ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 Here API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 xml:space="preserve">  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>ก่อนเข้าร่วม</w:t>
            </w:r>
            <w:r w:rsidRPr="00DB0242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>กิจกรรม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 xml:space="preserve"> 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(๑๑.๑)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6" w:type="dxa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B76A2C" w:rsidRPr="00FA2FF6" w:rsidTr="00B76A2C">
        <w:tc>
          <w:tcPr>
            <w:tcW w:w="851" w:type="dxa"/>
            <w:shd w:val="clear" w:color="auto" w:fill="auto"/>
          </w:tcPr>
          <w:p w:rsidR="00B76A2C" w:rsidRPr="00FA2FF6" w:rsidRDefault="00B76A2C" w:rsidP="00B76A2C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Default="00B76A2C" w:rsidP="00903435">
            <w:pPr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ผู้เข้าร่วม</w:t>
            </w: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บรรยาย</w:t>
            </w:r>
            <w:r>
              <w:rPr>
                <w:rFonts w:ascii="Angsana New" w:hAnsi="Angsana New" w:hint="cs"/>
                <w:sz w:val="32"/>
                <w:szCs w:val="32"/>
                <w:cs/>
              </w:rPr>
              <w:t>มีความรู้ความเข้าใจ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กี่ยวกับ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 xml:space="preserve"> Here API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 xml:space="preserve">  </w:t>
            </w: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 xml:space="preserve">มากขึ้น 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>หลังเข้าร่วม</w:t>
            </w:r>
            <w:r w:rsidRPr="00DB0242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>กิจกรรม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u w:val="single"/>
                <w:cs/>
              </w:rPr>
              <w:t xml:space="preserve">  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(๑๑.๑)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6" w:type="dxa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B76A2C" w:rsidRPr="00FA2FF6" w:rsidTr="00B76A2C">
        <w:tc>
          <w:tcPr>
            <w:tcW w:w="851" w:type="dxa"/>
            <w:shd w:val="clear" w:color="auto" w:fill="auto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Default="00B76A2C" w:rsidP="00903435">
            <w:pPr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ผู้เข้าร่วมฟังบรรยายสามารถนำความรู้ที่ได้รับไปปฏิบัติใช้ตามจริงได้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 xml:space="preserve"> (๑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๒)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6" w:type="dxa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B76A2C" w:rsidRPr="00DB0242" w:rsidTr="00B76A2C">
        <w:tc>
          <w:tcPr>
            <w:tcW w:w="851" w:type="dxa"/>
            <w:shd w:val="clear" w:color="auto" w:fill="auto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Default="00B76A2C" w:rsidP="00903435">
            <w:pPr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ระยะเวลาที่ใช้ในการทำกิจกรรม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6" w:type="dxa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B76A2C" w:rsidRPr="00FA2FF6" w:rsidTr="00B76A2C">
        <w:tc>
          <w:tcPr>
            <w:tcW w:w="851" w:type="dxa"/>
            <w:shd w:val="clear" w:color="auto" w:fill="auto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Default="00B76A2C" w:rsidP="00903435">
            <w:pP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สถานที่ในการทำกิจกรรม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6" w:type="dxa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B76A2C" w:rsidRPr="00FA2FF6" w:rsidTr="00B76A2C">
        <w:tc>
          <w:tcPr>
            <w:tcW w:w="851" w:type="dxa"/>
            <w:shd w:val="clear" w:color="auto" w:fill="auto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๖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Default="00B76A2C" w:rsidP="00903435">
            <w:pP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 w:rsidRPr="00316EA1"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ความพึงพอใจภาพรวมต่อการรับทราบการประชาสัมพันธ์โครงการฯ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6" w:type="dxa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B76A2C" w:rsidRPr="00FA2FF6" w:rsidTr="00B76A2C">
        <w:tc>
          <w:tcPr>
            <w:tcW w:w="851" w:type="dxa"/>
            <w:shd w:val="clear" w:color="auto" w:fill="auto"/>
          </w:tcPr>
          <w:p w:rsidR="00B76A2C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๗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Default="00B76A2C" w:rsidP="00903435">
            <w:pP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ประโยชน์ที่คาดว่าได้รับการการเข้าร่วมกิจกรรมนี้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6" w:type="dxa"/>
          </w:tcPr>
          <w:p w:rsidR="00B76A2C" w:rsidRPr="00FA2FF6" w:rsidRDefault="00B76A2C" w:rsidP="00903435">
            <w:pPr>
              <w:spacing w:after="120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</w:tbl>
    <w:p w:rsidR="00D24ED5" w:rsidRPr="00B76A2C" w:rsidRDefault="00D24ED5">
      <w:bookmarkStart w:id="0" w:name="_GoBack"/>
      <w:bookmarkEnd w:id="0"/>
    </w:p>
    <w:sectPr w:rsidR="00D24ED5" w:rsidRPr="00B76A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H Niramit AS">
    <w:altName w:val="Arial Unicode MS"/>
    <w:charset w:val="00"/>
    <w:family w:val="auto"/>
    <w:pitch w:val="variable"/>
    <w:sig w:usb0="00000000" w:usb1="5000204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tDS0NDEwMDM1MjNW0lEKTi0uzszPAykwrAUAM7nYWywAAAA="/>
  </w:docVars>
  <w:rsids>
    <w:rsidRoot w:val="00B76A2C"/>
    <w:rsid w:val="00B76A2C"/>
    <w:rsid w:val="00D24ED5"/>
    <w:rsid w:val="00DE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782CF8-0F3B-44AF-9A95-A0BD8C6BA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6A2C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76A2C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0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59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1</cp:revision>
  <dcterms:created xsi:type="dcterms:W3CDTF">2015-05-18T10:39:00Z</dcterms:created>
  <dcterms:modified xsi:type="dcterms:W3CDTF">2015-05-18T10:51:00Z</dcterms:modified>
</cp:coreProperties>
</file>